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586d9f-0a71-4c8a-a4f4-4e6133d31de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586d9f-0a71-4c8a-a4f4-4e6133d31de8"/>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b36dac-a370-4604-b91c-521665181db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b36dac-a370-4604-b91c-521665181db1"/>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21da05-d96a-4489-b9d8-852bd4a3258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21da05-d96a-4489-b9d8-852bd4a3258c"/>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1fe662-ab42-4851-83ac-4da0c5b49b9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1fe662-ab42-4851-83ac-4da0c5b49b9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eac190-0ef0-4f08-8809-cfa5b3268c4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eac190-0ef0-4f08-8809-cfa5b3268c4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d07323-9540-4813-90fb-793b7eb9f39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d07323-9540-4813-90fb-793b7eb9f39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0943f8-3ba2-4433-a087-c7a02ff059d3"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0943f8-3ba2-4433-a087-c7a02ff059d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d0cd34-3054-4ed4-b28e-70be6e26ee3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d0cd34-3054-4ed4-b28e-70be6e26ee3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48f83c-42b3-4bd0-823f-35d6097049d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8f83c-42b3-4bd0-823f-35d6097049d4"/>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4e9aa4-6757-4887-87f7-b2e67720555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4e9aa4-6757-4887-87f7-b2e67720555a"/>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0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e4bfe8-393a-4863-84a2-3bacd620ca9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e4bfe8-393a-4863-84a2-3bacd620ca9c"/>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26ef8e-2fb6-496e-ac2f-7c97c360015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26ef8e-2fb6-496e-ac2f-7c97c3600151"/>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67a111-6253-4211-a256-9025bab98a1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67a111-6253-4211-a256-9025bab98a11"/>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28634e-0be0-4424-8274-69ae2926d22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28634e-0be0-4424-8274-69ae2926d22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8c6ea2-004b-4ce4-a2e7-f138254ea45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8c6ea2-004b-4ce4-a2e7-f138254ea45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bd898f7dfc219987d32d955d758882000ad5bb9.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7cf6f7293d3873b0fb6e858b7d2766acd2774346.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9T21:12:36Z</dcterms:created>
  <dcterms:modified xsi:type="dcterms:W3CDTF">2024-04-09T18:12:38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